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58BA" w:rsidRDefault="005441CE" w:rsidP="00C30D28">
      <w:pPr>
        <w:jc w:val="center"/>
        <w:rPr>
          <w:sz w:val="28"/>
        </w:rPr>
      </w:pPr>
      <w:r>
        <w:rPr>
          <w:sz w:val="28"/>
        </w:rPr>
        <w:t>Boilerp</w:t>
      </w:r>
      <w:r w:rsidR="00C30D28" w:rsidRPr="00C30D28">
        <w:rPr>
          <w:sz w:val="28"/>
        </w:rPr>
        <w:t>late Local Homeless Coalition Letter of Support.</w:t>
      </w:r>
    </w:p>
    <w:p w:rsidR="00C30D28" w:rsidRDefault="006405A4" w:rsidP="00C30D28">
      <w:r>
        <w:t xml:space="preserve">Question 5 of the </w:t>
      </w:r>
      <w:r w:rsidR="00C30D28">
        <w:t>Supplem</w:t>
      </w:r>
      <w:r w:rsidR="005441CE">
        <w:t>ental Project Narrative asks project applicants</w:t>
      </w:r>
      <w:r>
        <w:t>,</w:t>
      </w:r>
      <w:r w:rsidR="005441CE">
        <w:t xml:space="preserve"> “</w:t>
      </w:r>
      <w:r w:rsidR="005441CE" w:rsidRPr="005441CE">
        <w:t>Does your agency have the support of the Local Homelessness Coalition (LHC)? Please provide a letter from the LHC Chair</w:t>
      </w:r>
      <w:r w:rsidR="00F0677A">
        <w:t xml:space="preserve"> or</w:t>
      </w:r>
      <w:r w:rsidR="007F4087">
        <w:t xml:space="preserve"> President</w:t>
      </w:r>
      <w:r w:rsidR="005441CE" w:rsidRPr="005441CE">
        <w:t xml:space="preserve"> if so. If you</w:t>
      </w:r>
      <w:r>
        <w:t>r</w:t>
      </w:r>
      <w:r w:rsidR="005441CE" w:rsidRPr="005441CE">
        <w:t xml:space="preserve"> agency resides outside of the jurisdiction of a</w:t>
      </w:r>
      <w:r>
        <w:t>n</w:t>
      </w:r>
      <w:r w:rsidR="005441CE" w:rsidRPr="005441CE">
        <w:t xml:space="preserve"> LHC, or your LHC cannot provide a letter due to a conflict of interest, please provide 2 letters of support from other co</w:t>
      </w:r>
      <w:bookmarkStart w:id="0" w:name="_GoBack"/>
      <w:bookmarkEnd w:id="0"/>
      <w:r w:rsidR="005441CE" w:rsidRPr="005441CE">
        <w:t>mmunity partners.</w:t>
      </w:r>
      <w:r w:rsidR="005441CE">
        <w:t>”</w:t>
      </w:r>
    </w:p>
    <w:p w:rsidR="00F0677A" w:rsidRDefault="00F0677A" w:rsidP="00C30D28">
      <w:r>
        <w:t xml:space="preserve">If the LHC Chair or President’s Agency is participating in the FY 2019 TX BoS CoC Project and must recuse themselves, another LHC Representative can complete the Letter of Support. If all members of the LHC are participating in the </w:t>
      </w:r>
      <w:r>
        <w:t>FY 2019 TX BoS CoC Project and must recuse themselves</w:t>
      </w:r>
      <w:r>
        <w:t xml:space="preserve">, two community partners can be identified to provide letters of support.  </w:t>
      </w:r>
    </w:p>
    <w:p w:rsidR="005441CE" w:rsidRDefault="00F0677A" w:rsidP="00C30D28">
      <w:r>
        <w:t>If a</w:t>
      </w:r>
      <w:r w:rsidR="006405A4">
        <w:t>n</w:t>
      </w:r>
      <w:r>
        <w:t xml:space="preserve"> LHC feels that the applying agency has not participated in LHC functions, does not work with community partners, or does not work to end homelessness within their community, please do not provide a Letter of Support to the applicant. This will not impact the projects ability to participate in the FY 2019 Competition, but it will be taken into consideration through the scoring process.</w:t>
      </w:r>
    </w:p>
    <w:p w:rsidR="005441CE" w:rsidRDefault="005441CE" w:rsidP="00C30D28">
      <w:r>
        <w:t xml:space="preserve">Feel free to utilize the following text boilerplate for the support. Please provide the letter on LHC letterhead or organizational letterhead if there is no LHC. </w:t>
      </w:r>
    </w:p>
    <w:p w:rsidR="007F4087" w:rsidRDefault="007F4087" w:rsidP="007F4087">
      <w:pPr>
        <w:pBdr>
          <w:bottom w:val="single" w:sz="4" w:space="1" w:color="auto"/>
        </w:pBdr>
      </w:pPr>
      <w:r>
        <w:t>If the LHC Chair is Providing Support:</w:t>
      </w:r>
    </w:p>
    <w:p w:rsidR="005441CE" w:rsidRDefault="007F4087" w:rsidP="007F4087">
      <w:pPr>
        <w:jc w:val="right"/>
      </w:pPr>
      <w:r>
        <w:t>[Insert date]</w:t>
      </w:r>
    </w:p>
    <w:p w:rsidR="005441CE" w:rsidRDefault="005441CE" w:rsidP="00C30D28">
      <w:r>
        <w:t>“To Whom It May Concern,</w:t>
      </w:r>
    </w:p>
    <w:p w:rsidR="005441CE" w:rsidRDefault="005441CE" w:rsidP="00C30D28">
      <w:r>
        <w:t>T</w:t>
      </w:r>
      <w:r w:rsidR="00F0677A">
        <w:t>he [Insert LHC Name</w:t>
      </w:r>
      <w:r>
        <w:t>] supports [Enter Agency Name] in participating in the FY 2019 TX</w:t>
      </w:r>
      <w:r w:rsidR="00F0677A">
        <w:t xml:space="preserve"> BoS CoC Competition. The applicant is an active member of LHC activities, and they are a community advocate for ending homelessness. We believe that this project, if awarded, would strengthen our local system, and become a welcome addition to our community’s current resources. </w:t>
      </w:r>
    </w:p>
    <w:p w:rsidR="005441CE" w:rsidRDefault="005441CE" w:rsidP="005441CE">
      <w:pPr>
        <w:jc w:val="right"/>
      </w:pPr>
      <w:r>
        <w:t>Thank you,</w:t>
      </w:r>
    </w:p>
    <w:p w:rsidR="005441CE" w:rsidRDefault="007F4087" w:rsidP="005441CE">
      <w:pPr>
        <w:jc w:val="right"/>
      </w:pPr>
      <w:r>
        <w:t>[Insert signature]</w:t>
      </w:r>
    </w:p>
    <w:p w:rsidR="007F4087" w:rsidRDefault="007F4087" w:rsidP="005441CE">
      <w:pPr>
        <w:jc w:val="right"/>
      </w:pPr>
      <w:r>
        <w:t>[Insert LHC Chair and LCH name]</w:t>
      </w:r>
    </w:p>
    <w:p w:rsidR="007F4087" w:rsidRDefault="007F4087" w:rsidP="00F0677A">
      <w:pPr>
        <w:pBdr>
          <w:top w:val="single" w:sz="4" w:space="1" w:color="auto"/>
        </w:pBdr>
        <w:ind w:right="-360"/>
        <w:jc w:val="right"/>
      </w:pPr>
    </w:p>
    <w:p w:rsidR="007F4087" w:rsidRDefault="007F4087" w:rsidP="007F4087">
      <w:pPr>
        <w:pBdr>
          <w:bottom w:val="single" w:sz="4" w:space="1" w:color="auto"/>
        </w:pBdr>
      </w:pPr>
      <w:r>
        <w:t>If a Community Partner is Providing Support:</w:t>
      </w:r>
    </w:p>
    <w:p w:rsidR="007F4087" w:rsidRDefault="007F4087" w:rsidP="007F4087">
      <w:pPr>
        <w:jc w:val="right"/>
      </w:pPr>
      <w:r>
        <w:t>[Insert date]</w:t>
      </w:r>
    </w:p>
    <w:p w:rsidR="007F4087" w:rsidRDefault="007F4087" w:rsidP="007F4087">
      <w:r>
        <w:t>“To Whom It May Concern,</w:t>
      </w:r>
    </w:p>
    <w:p w:rsidR="007F4087" w:rsidRDefault="007F4087" w:rsidP="007F4087">
      <w:r>
        <w:t>The [</w:t>
      </w:r>
      <w:r>
        <w:t>Community Partner Agency Name</w:t>
      </w:r>
      <w:r>
        <w:t>] supports [</w:t>
      </w:r>
      <w:r>
        <w:t>CoC Applicant</w:t>
      </w:r>
      <w:r>
        <w:t xml:space="preserve"> Agency Name] in participating in the FY 2019 TX BoS CoC Competition. </w:t>
      </w:r>
      <w:r w:rsidR="00F0677A">
        <w:t xml:space="preserve">The applicant is an active member of </w:t>
      </w:r>
      <w:r w:rsidR="00F0677A">
        <w:t>our community’s efforts to end homelessness</w:t>
      </w:r>
      <w:r w:rsidR="00F0677A">
        <w:t>. We believe that this project, if awarded, would strengthen our local system, and become a welcome addition to our community’s current resources.</w:t>
      </w:r>
    </w:p>
    <w:p w:rsidR="007F4087" w:rsidRDefault="007F4087" w:rsidP="007F4087">
      <w:pPr>
        <w:jc w:val="right"/>
      </w:pPr>
      <w:r>
        <w:t>Thank you,</w:t>
      </w:r>
    </w:p>
    <w:p w:rsidR="00F0677A" w:rsidRDefault="007F4087" w:rsidP="007F4087">
      <w:pPr>
        <w:jc w:val="right"/>
      </w:pPr>
      <w:r>
        <w:t>[Insert signature]</w:t>
      </w:r>
    </w:p>
    <w:p w:rsidR="007F4087" w:rsidRDefault="007F4087" w:rsidP="007F4087">
      <w:pPr>
        <w:jc w:val="right"/>
      </w:pPr>
      <w:r>
        <w:t xml:space="preserve">[Insert </w:t>
      </w:r>
      <w:r>
        <w:t>Community Partner Title and Agency Name</w:t>
      </w:r>
      <w:r>
        <w:t>]</w:t>
      </w:r>
    </w:p>
    <w:p w:rsidR="007F4087" w:rsidRPr="00C30D28" w:rsidRDefault="007F4087" w:rsidP="007F4087">
      <w:pPr>
        <w:pBdr>
          <w:top w:val="single" w:sz="4" w:space="1" w:color="auto"/>
        </w:pBdr>
      </w:pPr>
    </w:p>
    <w:sectPr w:rsidR="007F4087" w:rsidRPr="00C30D28" w:rsidSect="00F0677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NzExMzY2NzCyMDRX0lEKTi0uzszPAykwrAUA76nfrCwAAAA="/>
  </w:docVars>
  <w:rsids>
    <w:rsidRoot w:val="00C30D28"/>
    <w:rsid w:val="001532CD"/>
    <w:rsid w:val="001A3A19"/>
    <w:rsid w:val="005441CE"/>
    <w:rsid w:val="006405A4"/>
    <w:rsid w:val="00745E2C"/>
    <w:rsid w:val="007F4087"/>
    <w:rsid w:val="00A358BA"/>
    <w:rsid w:val="00C30D28"/>
    <w:rsid w:val="00F06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CB11B6-7270-4AED-91AD-C3741DC41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40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40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1</Pages>
  <Words>360</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Willard</dc:creator>
  <cp:keywords/>
  <dc:description/>
  <cp:lastModifiedBy>Andrew Willard</cp:lastModifiedBy>
  <cp:revision>4</cp:revision>
  <cp:lastPrinted>2019-07-31T21:04:00Z</cp:lastPrinted>
  <dcterms:created xsi:type="dcterms:W3CDTF">2019-07-31T19:21:00Z</dcterms:created>
  <dcterms:modified xsi:type="dcterms:W3CDTF">2019-07-31T21:10:00Z</dcterms:modified>
</cp:coreProperties>
</file>